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webextensions/webextension1.xml" ContentType="application/vnd.ms-office.webextension+xml"/>
  <Override PartName="/word/webextensions/taskpanes.xml" ContentType="application/vnd.ms-office.webextensiontaskpan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C85D6" w14:textId="77777777" w:rsidR="00275158" w:rsidRPr="00C37F64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Azərbaycan Respublikasının                                                 Permanent Mission</w:t>
      </w:r>
    </w:p>
    <w:p w14:paraId="59F766C4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Cenevrədəki BMT Bölməsi                                          of the Republic of Azerbaijan</w:t>
      </w:r>
    </w:p>
    <w:p w14:paraId="032E48FF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və digər beynəlxalq təşkilatlar yanında                                    to the UN Office and other</w:t>
      </w:r>
    </w:p>
    <w:p w14:paraId="21B2FF4F" w14:textId="77777777" w:rsidR="00275158" w:rsidRPr="00C37F64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it-IT"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val="az-Latn-AZ" w:eastAsia="ru-RU"/>
        </w:rPr>
        <w:t xml:space="preserve">               Daimi Nümayəndəliyi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International Organizations in Geneva</w:t>
      </w:r>
      <w:r w:rsidRPr="00C37F64">
        <w:rPr>
          <w:rFonts w:eastAsia="Times New Roman" w:cs="Times New Roman"/>
          <w:b/>
          <w:bCs/>
          <w:sz w:val="26"/>
          <w:szCs w:val="26"/>
          <w:lang w:val="it-IT" w:eastAsia="ru-RU"/>
        </w:rPr>
        <w:t xml:space="preserve">       _______________________________________________________________________________</w:t>
      </w:r>
    </w:p>
    <w:p w14:paraId="6AF934AB" w14:textId="77777777" w:rsidR="00275158" w:rsidRPr="00C37F64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</w:p>
    <w:p w14:paraId="75667316" w14:textId="77777777" w:rsidR="00275158" w:rsidRPr="00C37F64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  <w:r w:rsidRPr="00C37F64">
        <w:rPr>
          <w:rFonts w:eastAsia="Times New Roman" w:cs="Times New Roman"/>
          <w:b/>
          <w:sz w:val="14"/>
          <w:szCs w:val="14"/>
          <w:lang w:val="it-IT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C37F64" w:rsidRDefault="00275158" w:rsidP="00275158">
      <w:pPr>
        <w:rPr>
          <w:rFonts w:eastAsia="Times New Roman" w:cs="Times New Roman"/>
          <w:sz w:val="24"/>
          <w:szCs w:val="24"/>
          <w:lang w:val="it-IT" w:eastAsia="ru-RU"/>
        </w:rPr>
        <w:sectPr w:rsidR="00275158" w:rsidRPr="00C37F64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A121E" w:rsidRDefault="00275158" w:rsidP="00275158">
      <w:pPr>
        <w:rPr>
          <w:rFonts w:eastAsia="Times New Roman" w:cs="Times New Roman"/>
          <w:lang w:val="it-IT" w:eastAsia="ru-RU"/>
        </w:rPr>
      </w:pPr>
    </w:p>
    <w:p w14:paraId="24B0E46C" w14:textId="77777777" w:rsidR="00275158" w:rsidRPr="00E075B5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 w:val="20"/>
          <w:szCs w:val="28"/>
          <w:lang w:val="it-IT"/>
        </w:rPr>
        <w:t xml:space="preserve">     </w:t>
      </w:r>
      <w:r w:rsidRPr="00E075B5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342DEC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342DEC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56C268BA" w:rsidR="00275158" w:rsidRPr="00E075B5" w:rsidRDefault="00785684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42</w:t>
      </w:r>
      <w:r w:rsidRPr="00785684">
        <w:rPr>
          <w:rFonts w:ascii="Arial" w:hAnsi="Arial" w:cs="Arial"/>
          <w:b/>
          <w:sz w:val="24"/>
          <w:szCs w:val="24"/>
          <w:vertAlign w:val="superscript"/>
          <w:lang w:val="en-GB"/>
        </w:rPr>
        <w:t>nd</w:t>
      </w:r>
      <w:r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075B5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7262EE09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BF723B">
        <w:rPr>
          <w:rFonts w:ascii="Arial" w:hAnsi="Arial" w:cs="Arial"/>
          <w:b/>
          <w:sz w:val="24"/>
          <w:szCs w:val="24"/>
          <w:lang w:val="en-GB"/>
        </w:rPr>
        <w:t>Gabon</w:t>
      </w:r>
    </w:p>
    <w:p w14:paraId="70017388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Statement</w:t>
      </w:r>
    </w:p>
    <w:p w14:paraId="37FD19B7" w14:textId="48504B3E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delivered by </w:t>
      </w:r>
      <w:r w:rsidR="00342DEC">
        <w:rPr>
          <w:rFonts w:ascii="Arial" w:hAnsi="Arial" w:cs="Arial"/>
          <w:b/>
          <w:sz w:val="24"/>
          <w:szCs w:val="24"/>
          <w:lang w:val="en-GB"/>
        </w:rPr>
        <w:t xml:space="preserve">Mr. </w:t>
      </w:r>
      <w:r w:rsidR="005633A9">
        <w:rPr>
          <w:rFonts w:ascii="Arial" w:hAnsi="Arial" w:cs="Arial"/>
          <w:b/>
          <w:sz w:val="24"/>
          <w:szCs w:val="24"/>
          <w:lang w:val="en-GB"/>
        </w:rPr>
        <w:t>Shahriyar Hajiyev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350AAF">
        <w:rPr>
          <w:rFonts w:ascii="Arial" w:hAnsi="Arial" w:cs="Arial"/>
          <w:b/>
          <w:sz w:val="24"/>
          <w:szCs w:val="24"/>
          <w:lang w:val="en-GB"/>
        </w:rPr>
        <w:t>Second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 Secretary of the Permanent Mission of the Republic of Azerbaijan to the UN Office and other International Organizations in Geneva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2E9649A3" w:rsidR="00275158" w:rsidRDefault="00BF723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bookmarkStart w:id="0" w:name="_GoBack"/>
      <w:bookmarkEnd w:id="0"/>
      <w:r>
        <w:rPr>
          <w:rFonts w:ascii="Arial" w:hAnsi="Arial" w:cs="Arial"/>
          <w:b/>
          <w:sz w:val="24"/>
          <w:szCs w:val="24"/>
          <w:lang w:val="en-GB"/>
        </w:rPr>
        <w:t>24</w:t>
      </w:r>
      <w:r w:rsidR="00350AAF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871096">
        <w:rPr>
          <w:rFonts w:ascii="Arial" w:hAnsi="Arial" w:cs="Arial"/>
          <w:b/>
          <w:sz w:val="24"/>
          <w:szCs w:val="24"/>
          <w:lang w:val="en-GB"/>
        </w:rPr>
        <w:t>January</w:t>
      </w:r>
      <w:r w:rsidR="00275158" w:rsidRPr="001352D2">
        <w:rPr>
          <w:rFonts w:ascii="Arial" w:hAnsi="Arial" w:cs="Arial"/>
          <w:b/>
          <w:sz w:val="24"/>
          <w:szCs w:val="24"/>
          <w:lang w:val="en-GB"/>
        </w:rPr>
        <w:t xml:space="preserve"> 20</w:t>
      </w:r>
      <w:r w:rsidR="008F7CB4" w:rsidRPr="001352D2">
        <w:rPr>
          <w:rFonts w:ascii="Arial" w:hAnsi="Arial" w:cs="Arial"/>
          <w:b/>
          <w:sz w:val="24"/>
          <w:szCs w:val="24"/>
          <w:lang w:val="en-GB"/>
        </w:rPr>
        <w:t>2</w:t>
      </w:r>
      <w:r w:rsidR="00785684">
        <w:rPr>
          <w:rFonts w:ascii="Arial" w:hAnsi="Arial" w:cs="Arial"/>
          <w:b/>
          <w:sz w:val="24"/>
          <w:szCs w:val="24"/>
          <w:lang w:val="en-GB"/>
        </w:rPr>
        <w:t>3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075B5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3EA00A34" w:rsidR="002F29DE" w:rsidRPr="002F29DE" w:rsidRDefault="001C3C03" w:rsidP="002F29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ank you, </w:t>
      </w:r>
      <w:r w:rsidR="002F29DE" w:rsidRPr="002F29DE">
        <w:rPr>
          <w:rFonts w:ascii="Arial" w:hAnsi="Arial" w:cs="Arial"/>
          <w:sz w:val="24"/>
          <w:szCs w:val="24"/>
        </w:rPr>
        <w:t>Mr. Vice-President,</w:t>
      </w:r>
    </w:p>
    <w:p w14:paraId="6B6BA6F1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4762345A" w14:textId="1F3B8530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 xml:space="preserve">Azerbaijan welcomes the Delegation of </w:t>
      </w:r>
      <w:r w:rsidR="009C12CC">
        <w:rPr>
          <w:rFonts w:ascii="Arial" w:hAnsi="Arial" w:cs="Arial"/>
          <w:sz w:val="24"/>
          <w:szCs w:val="24"/>
        </w:rPr>
        <w:t>Gabon</w:t>
      </w:r>
      <w:r w:rsidRPr="005932E9">
        <w:rPr>
          <w:rFonts w:ascii="Arial" w:hAnsi="Arial" w:cs="Arial"/>
          <w:sz w:val="24"/>
          <w:szCs w:val="24"/>
        </w:rPr>
        <w:t xml:space="preserve"> and thanks for the presentation of the national report</w:t>
      </w:r>
      <w:r w:rsidR="009C12CC">
        <w:rPr>
          <w:rFonts w:ascii="Arial" w:hAnsi="Arial" w:cs="Arial"/>
          <w:sz w:val="24"/>
          <w:szCs w:val="24"/>
        </w:rPr>
        <w:t xml:space="preserve">. </w:t>
      </w:r>
      <w:r w:rsidRPr="005932E9">
        <w:rPr>
          <w:rFonts w:ascii="Arial" w:hAnsi="Arial" w:cs="Arial"/>
          <w:sz w:val="24"/>
          <w:szCs w:val="24"/>
        </w:rPr>
        <w:t xml:space="preserve"> </w:t>
      </w:r>
    </w:p>
    <w:p w14:paraId="1D7F3418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33FE3691" w14:textId="367F2E9C" w:rsidR="005932E9" w:rsidRPr="005932E9" w:rsidRDefault="009C12CC" w:rsidP="005932E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measures taken in the country since the previous cycle of the UPR are worth to be mentioned. </w:t>
      </w:r>
      <w:r w:rsidR="0006006E">
        <w:rPr>
          <w:rFonts w:ascii="Arial" w:hAnsi="Arial" w:cs="Arial"/>
          <w:sz w:val="24"/>
          <w:szCs w:val="24"/>
        </w:rPr>
        <w:t xml:space="preserve">Covering </w:t>
      </w:r>
      <w:r>
        <w:rPr>
          <w:rFonts w:ascii="Arial" w:hAnsi="Arial" w:cs="Arial"/>
          <w:sz w:val="24"/>
          <w:szCs w:val="24"/>
        </w:rPr>
        <w:t>institutional</w:t>
      </w:r>
      <w:r w:rsidR="00C56BA3">
        <w:rPr>
          <w:rFonts w:ascii="Arial" w:hAnsi="Arial" w:cs="Arial"/>
          <w:sz w:val="24"/>
          <w:szCs w:val="24"/>
        </w:rPr>
        <w:t>, legislative and administrative spheres,</w:t>
      </w:r>
      <w:r w:rsidR="000B0B89">
        <w:rPr>
          <w:rFonts w:ascii="Arial" w:hAnsi="Arial" w:cs="Arial"/>
          <w:sz w:val="24"/>
          <w:szCs w:val="24"/>
        </w:rPr>
        <w:t xml:space="preserve"> the</w:t>
      </w:r>
      <w:r w:rsidR="00322F69">
        <w:rPr>
          <w:rFonts w:ascii="Arial" w:hAnsi="Arial" w:cs="Arial"/>
          <w:sz w:val="24"/>
          <w:szCs w:val="24"/>
        </w:rPr>
        <w:t xml:space="preserve"> wide-range</w:t>
      </w:r>
      <w:r w:rsidR="000B0B89">
        <w:rPr>
          <w:rFonts w:ascii="Arial" w:hAnsi="Arial" w:cs="Arial"/>
          <w:sz w:val="24"/>
          <w:szCs w:val="24"/>
        </w:rPr>
        <w:t xml:space="preserve"> reforms undertaken</w:t>
      </w:r>
      <w:r w:rsidR="00C56BA3">
        <w:rPr>
          <w:rFonts w:ascii="Arial" w:hAnsi="Arial" w:cs="Arial"/>
          <w:sz w:val="24"/>
          <w:szCs w:val="24"/>
        </w:rPr>
        <w:t xml:space="preserve"> </w:t>
      </w:r>
      <w:r w:rsidR="000B0B89">
        <w:rPr>
          <w:rFonts w:ascii="Arial" w:hAnsi="Arial" w:cs="Arial"/>
          <w:sz w:val="24"/>
          <w:szCs w:val="24"/>
        </w:rPr>
        <w:t xml:space="preserve">will contribute to </w:t>
      </w:r>
      <w:r w:rsidR="0047547E">
        <w:rPr>
          <w:rFonts w:ascii="Arial" w:hAnsi="Arial" w:cs="Arial"/>
          <w:sz w:val="24"/>
          <w:szCs w:val="24"/>
        </w:rPr>
        <w:t xml:space="preserve">the </w:t>
      </w:r>
      <w:r w:rsidR="000B0B89">
        <w:rPr>
          <w:rFonts w:ascii="Arial" w:hAnsi="Arial" w:cs="Arial"/>
          <w:sz w:val="24"/>
          <w:szCs w:val="24"/>
        </w:rPr>
        <w:t xml:space="preserve">creation of an environment conducive to the </w:t>
      </w:r>
      <w:r w:rsidR="00322F69">
        <w:rPr>
          <w:rFonts w:ascii="Arial" w:hAnsi="Arial" w:cs="Arial"/>
          <w:sz w:val="24"/>
          <w:szCs w:val="24"/>
        </w:rPr>
        <w:t>better</w:t>
      </w:r>
      <w:r w:rsidR="000B0B89">
        <w:rPr>
          <w:rFonts w:ascii="Arial" w:hAnsi="Arial" w:cs="Arial"/>
          <w:sz w:val="24"/>
          <w:szCs w:val="24"/>
        </w:rPr>
        <w:t xml:space="preserve"> enjoyment of human rights</w:t>
      </w:r>
      <w:r w:rsidR="00322F69">
        <w:rPr>
          <w:rFonts w:ascii="Arial" w:hAnsi="Arial" w:cs="Arial"/>
          <w:sz w:val="24"/>
          <w:szCs w:val="24"/>
        </w:rPr>
        <w:t xml:space="preserve"> by their </w:t>
      </w:r>
      <w:r w:rsidR="00DF1EED">
        <w:rPr>
          <w:rFonts w:ascii="Arial" w:hAnsi="Arial" w:cs="Arial"/>
          <w:sz w:val="24"/>
          <w:szCs w:val="24"/>
        </w:rPr>
        <w:t>realization</w:t>
      </w:r>
      <w:r w:rsidR="00322F69">
        <w:rPr>
          <w:rFonts w:ascii="Arial" w:hAnsi="Arial" w:cs="Arial"/>
          <w:sz w:val="24"/>
          <w:szCs w:val="24"/>
        </w:rPr>
        <w:t xml:space="preserve"> in practice</w:t>
      </w:r>
      <w:r w:rsidR="000B0B89">
        <w:rPr>
          <w:rFonts w:ascii="Arial" w:hAnsi="Arial" w:cs="Arial"/>
          <w:sz w:val="24"/>
          <w:szCs w:val="24"/>
        </w:rPr>
        <w:t>.</w:t>
      </w:r>
      <w:r w:rsidR="003326C7">
        <w:rPr>
          <w:rFonts w:ascii="Arial" w:hAnsi="Arial" w:cs="Arial"/>
          <w:sz w:val="24"/>
          <w:szCs w:val="24"/>
        </w:rPr>
        <w:t xml:space="preserve"> At the same time,</w:t>
      </w:r>
      <w:r w:rsidR="00322F69">
        <w:rPr>
          <w:rFonts w:ascii="Arial" w:hAnsi="Arial" w:cs="Arial"/>
          <w:sz w:val="24"/>
          <w:szCs w:val="24"/>
        </w:rPr>
        <w:t xml:space="preserve"> </w:t>
      </w:r>
      <w:r w:rsidR="003326C7">
        <w:rPr>
          <w:rFonts w:ascii="Arial" w:hAnsi="Arial" w:cs="Arial"/>
          <w:sz w:val="24"/>
          <w:szCs w:val="24"/>
        </w:rPr>
        <w:t>w</w:t>
      </w:r>
      <w:r w:rsidR="00322F69">
        <w:rPr>
          <w:rFonts w:ascii="Arial" w:hAnsi="Arial" w:cs="Arial"/>
          <w:sz w:val="24"/>
          <w:szCs w:val="24"/>
        </w:rPr>
        <w:t xml:space="preserve">e positively note the </w:t>
      </w:r>
      <w:r w:rsidR="0047547E">
        <w:rPr>
          <w:rFonts w:ascii="Arial" w:hAnsi="Arial" w:cs="Arial"/>
          <w:sz w:val="24"/>
          <w:szCs w:val="24"/>
        </w:rPr>
        <w:t>government’s increased engagement</w:t>
      </w:r>
      <w:r w:rsidR="00322F69">
        <w:rPr>
          <w:rFonts w:ascii="Arial" w:hAnsi="Arial" w:cs="Arial"/>
          <w:sz w:val="24"/>
          <w:szCs w:val="24"/>
        </w:rPr>
        <w:t xml:space="preserve"> with inter</w:t>
      </w:r>
      <w:r w:rsidR="003326C7">
        <w:rPr>
          <w:rFonts w:ascii="Arial" w:hAnsi="Arial" w:cs="Arial"/>
          <w:sz w:val="24"/>
          <w:szCs w:val="24"/>
        </w:rPr>
        <w:t>national human rights mechanisms.</w:t>
      </w:r>
      <w:r w:rsidR="000B0B89">
        <w:rPr>
          <w:rFonts w:ascii="Arial" w:hAnsi="Arial" w:cs="Arial"/>
          <w:sz w:val="24"/>
          <w:szCs w:val="24"/>
        </w:rPr>
        <w:t xml:space="preserve"> </w:t>
      </w:r>
    </w:p>
    <w:p w14:paraId="3A8014D8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5EAC76D6" w14:textId="50E0471B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 xml:space="preserve">Azerbaijan offers the following recommendations to </w:t>
      </w:r>
      <w:r w:rsidR="003326C7">
        <w:rPr>
          <w:rFonts w:ascii="Arial" w:hAnsi="Arial" w:cs="Arial"/>
          <w:sz w:val="24"/>
          <w:szCs w:val="24"/>
        </w:rPr>
        <w:t>Gabon</w:t>
      </w:r>
      <w:r w:rsidRPr="005932E9">
        <w:rPr>
          <w:rFonts w:ascii="Arial" w:hAnsi="Arial" w:cs="Arial"/>
          <w:sz w:val="24"/>
          <w:szCs w:val="24"/>
        </w:rPr>
        <w:t xml:space="preserve">:    </w:t>
      </w:r>
    </w:p>
    <w:p w14:paraId="1957DDD1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5AE547E2" w14:textId="4734260A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>1.</w:t>
      </w:r>
      <w:r w:rsidRPr="005932E9">
        <w:rPr>
          <w:rFonts w:ascii="Arial" w:hAnsi="Arial" w:cs="Arial"/>
          <w:sz w:val="24"/>
          <w:szCs w:val="24"/>
        </w:rPr>
        <w:tab/>
      </w:r>
      <w:r w:rsidR="00E05064">
        <w:rPr>
          <w:rFonts w:ascii="Arial" w:hAnsi="Arial" w:cs="Arial"/>
          <w:sz w:val="24"/>
          <w:szCs w:val="24"/>
        </w:rPr>
        <w:t>Continue to take actions in combatting trafficking in persons and</w:t>
      </w:r>
      <w:r w:rsidR="00356B77">
        <w:rPr>
          <w:rFonts w:ascii="Arial" w:hAnsi="Arial" w:cs="Arial"/>
          <w:sz w:val="24"/>
          <w:szCs w:val="24"/>
        </w:rPr>
        <w:t xml:space="preserve"> enhance capacity-building measures for the relevant state authorities</w:t>
      </w:r>
      <w:r w:rsidRPr="005932E9">
        <w:rPr>
          <w:rFonts w:ascii="Arial" w:hAnsi="Arial" w:cs="Arial"/>
          <w:sz w:val="24"/>
          <w:szCs w:val="24"/>
        </w:rPr>
        <w:t xml:space="preserve">; </w:t>
      </w:r>
    </w:p>
    <w:p w14:paraId="29038258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06AC2A43" w14:textId="273B4DA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 xml:space="preserve">2. </w:t>
      </w:r>
      <w:r w:rsidR="00BC0F98">
        <w:rPr>
          <w:rFonts w:ascii="Arial" w:hAnsi="Arial" w:cs="Arial"/>
          <w:sz w:val="24"/>
          <w:szCs w:val="24"/>
        </w:rPr>
        <w:tab/>
        <w:t xml:space="preserve">Enhance its efforts to provide better conditions for </w:t>
      </w:r>
      <w:r w:rsidR="0047547E">
        <w:rPr>
          <w:rFonts w:ascii="Arial" w:hAnsi="Arial" w:cs="Arial"/>
          <w:sz w:val="24"/>
          <w:szCs w:val="24"/>
        </w:rPr>
        <w:t xml:space="preserve">women’s enjoyment of human rights </w:t>
      </w:r>
      <w:r w:rsidR="00BC0F98">
        <w:rPr>
          <w:rFonts w:ascii="Arial" w:hAnsi="Arial" w:cs="Arial"/>
          <w:sz w:val="24"/>
          <w:szCs w:val="24"/>
        </w:rPr>
        <w:t xml:space="preserve">and effectively implement the </w:t>
      </w:r>
      <w:r w:rsidR="00FB59B4">
        <w:rPr>
          <w:rFonts w:ascii="Arial" w:hAnsi="Arial" w:cs="Arial"/>
          <w:sz w:val="24"/>
          <w:szCs w:val="24"/>
        </w:rPr>
        <w:t>“</w:t>
      </w:r>
      <w:r w:rsidR="00BC0F98" w:rsidRPr="00BC0F98">
        <w:rPr>
          <w:rFonts w:ascii="Arial" w:hAnsi="Arial" w:cs="Arial"/>
          <w:sz w:val="24"/>
          <w:szCs w:val="24"/>
        </w:rPr>
        <w:t>Strategy to Promote Women’s Rights and Reduce Gender Inequality</w:t>
      </w:r>
      <w:r w:rsidR="00FB59B4">
        <w:rPr>
          <w:rFonts w:ascii="Arial" w:hAnsi="Arial" w:cs="Arial"/>
          <w:sz w:val="24"/>
          <w:szCs w:val="24"/>
        </w:rPr>
        <w:t>”.</w:t>
      </w:r>
    </w:p>
    <w:p w14:paraId="15DDF9F9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7FCB90AE" w14:textId="27F50529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 xml:space="preserve">Azerbaijan wishes the Delegation of </w:t>
      </w:r>
      <w:r w:rsidR="003326C7">
        <w:rPr>
          <w:rFonts w:ascii="Arial" w:hAnsi="Arial" w:cs="Arial"/>
          <w:sz w:val="24"/>
          <w:szCs w:val="24"/>
        </w:rPr>
        <w:t>Gabon</w:t>
      </w:r>
      <w:r w:rsidRPr="005932E9">
        <w:rPr>
          <w:rFonts w:ascii="Arial" w:hAnsi="Arial" w:cs="Arial"/>
          <w:sz w:val="24"/>
          <w:szCs w:val="24"/>
        </w:rPr>
        <w:t xml:space="preserve"> a successful review.</w:t>
      </w:r>
    </w:p>
    <w:p w14:paraId="3F7A7180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0DFEC565" w14:textId="2A148B2F" w:rsidR="002C3C30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>I thank you.</w:t>
      </w:r>
    </w:p>
    <w:p w14:paraId="712C5E4A" w14:textId="4E2A4361" w:rsidR="00BC0F98" w:rsidRDefault="00BC0F98" w:rsidP="005932E9">
      <w:pPr>
        <w:jc w:val="both"/>
        <w:rPr>
          <w:rFonts w:ascii="Arial" w:hAnsi="Arial" w:cs="Arial"/>
          <w:sz w:val="24"/>
          <w:szCs w:val="24"/>
        </w:rPr>
      </w:pPr>
    </w:p>
    <w:p w14:paraId="4667BBE0" w14:textId="2C561BFC" w:rsidR="00BC0F98" w:rsidRDefault="00BC0F98" w:rsidP="005932E9">
      <w:pPr>
        <w:jc w:val="both"/>
        <w:rPr>
          <w:rFonts w:ascii="Arial" w:hAnsi="Arial" w:cs="Arial"/>
          <w:sz w:val="24"/>
          <w:szCs w:val="24"/>
        </w:rPr>
      </w:pPr>
    </w:p>
    <w:sectPr w:rsidR="00BC0F98" w:rsidSect="001632AB">
      <w:headerReference w:type="default" r:id="rId9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EED8E2" w14:textId="77777777" w:rsidR="00204303" w:rsidRDefault="00204303">
      <w:r>
        <w:separator/>
      </w:r>
    </w:p>
  </w:endnote>
  <w:endnote w:type="continuationSeparator" w:id="0">
    <w:p w14:paraId="04E8A703" w14:textId="77777777" w:rsidR="00204303" w:rsidRDefault="00204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FB5687" w14:textId="77777777" w:rsidR="00204303" w:rsidRDefault="00204303">
      <w:r>
        <w:separator/>
      </w:r>
    </w:p>
  </w:footnote>
  <w:footnote w:type="continuationSeparator" w:id="0">
    <w:p w14:paraId="6396F971" w14:textId="77777777" w:rsidR="00204303" w:rsidRDefault="002043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7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14"/>
  </w:num>
  <w:num w:numId="4">
    <w:abstractNumId w:val="15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0"/>
  </w:num>
  <w:num w:numId="8">
    <w:abstractNumId w:val="13"/>
  </w:num>
  <w:num w:numId="9">
    <w:abstractNumId w:val="6"/>
  </w:num>
  <w:num w:numId="10">
    <w:abstractNumId w:val="18"/>
  </w:num>
  <w:num w:numId="11">
    <w:abstractNumId w:val="5"/>
  </w:num>
  <w:num w:numId="12">
    <w:abstractNumId w:val="12"/>
  </w:num>
  <w:num w:numId="13">
    <w:abstractNumId w:val="2"/>
  </w:num>
  <w:num w:numId="14">
    <w:abstractNumId w:val="8"/>
  </w:num>
  <w:num w:numId="15">
    <w:abstractNumId w:val="19"/>
  </w:num>
  <w:num w:numId="16">
    <w:abstractNumId w:val="9"/>
  </w:num>
  <w:num w:numId="17">
    <w:abstractNumId w:val="10"/>
  </w:num>
  <w:num w:numId="18">
    <w:abstractNumId w:val="17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qQUA67M+2CwAAAA="/>
  </w:docVars>
  <w:rsids>
    <w:rsidRoot w:val="006D3C72"/>
    <w:rsid w:val="0000149B"/>
    <w:rsid w:val="00003F18"/>
    <w:rsid w:val="00005756"/>
    <w:rsid w:val="0002064B"/>
    <w:rsid w:val="000236C0"/>
    <w:rsid w:val="00040046"/>
    <w:rsid w:val="00052BE1"/>
    <w:rsid w:val="0005437C"/>
    <w:rsid w:val="0006006E"/>
    <w:rsid w:val="00070050"/>
    <w:rsid w:val="00084423"/>
    <w:rsid w:val="00086A62"/>
    <w:rsid w:val="0009052E"/>
    <w:rsid w:val="00092FA1"/>
    <w:rsid w:val="000A7E3B"/>
    <w:rsid w:val="000B0B89"/>
    <w:rsid w:val="000B55F3"/>
    <w:rsid w:val="000C1DEF"/>
    <w:rsid w:val="000C7C2C"/>
    <w:rsid w:val="000E3942"/>
    <w:rsid w:val="001157EF"/>
    <w:rsid w:val="0011583D"/>
    <w:rsid w:val="00123310"/>
    <w:rsid w:val="00125E08"/>
    <w:rsid w:val="00127A60"/>
    <w:rsid w:val="001314F7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C3C03"/>
    <w:rsid w:val="001E2D31"/>
    <w:rsid w:val="001E30D1"/>
    <w:rsid w:val="001E7DB2"/>
    <w:rsid w:val="001F6B72"/>
    <w:rsid w:val="0020258B"/>
    <w:rsid w:val="00204303"/>
    <w:rsid w:val="00204BBC"/>
    <w:rsid w:val="002071DC"/>
    <w:rsid w:val="002312CC"/>
    <w:rsid w:val="002445EA"/>
    <w:rsid w:val="00256EFE"/>
    <w:rsid w:val="0027059B"/>
    <w:rsid w:val="00274575"/>
    <w:rsid w:val="00275158"/>
    <w:rsid w:val="0028139E"/>
    <w:rsid w:val="002843D3"/>
    <w:rsid w:val="00286DD7"/>
    <w:rsid w:val="00293126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443D"/>
    <w:rsid w:val="002E5DB0"/>
    <w:rsid w:val="002E6B64"/>
    <w:rsid w:val="002F0F60"/>
    <w:rsid w:val="002F29DE"/>
    <w:rsid w:val="002F4705"/>
    <w:rsid w:val="002F5C0C"/>
    <w:rsid w:val="00303E4F"/>
    <w:rsid w:val="00305A05"/>
    <w:rsid w:val="00322A7F"/>
    <w:rsid w:val="00322F69"/>
    <w:rsid w:val="00324262"/>
    <w:rsid w:val="00324FBB"/>
    <w:rsid w:val="003326C7"/>
    <w:rsid w:val="003340C7"/>
    <w:rsid w:val="00342DEC"/>
    <w:rsid w:val="00350AAF"/>
    <w:rsid w:val="00353BB5"/>
    <w:rsid w:val="00356B77"/>
    <w:rsid w:val="003622CF"/>
    <w:rsid w:val="003624C5"/>
    <w:rsid w:val="00383E17"/>
    <w:rsid w:val="00391298"/>
    <w:rsid w:val="003A366A"/>
    <w:rsid w:val="003A3C77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39C7"/>
    <w:rsid w:val="00466183"/>
    <w:rsid w:val="00471315"/>
    <w:rsid w:val="0047547E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15B6B"/>
    <w:rsid w:val="00520B62"/>
    <w:rsid w:val="005536F4"/>
    <w:rsid w:val="00556A81"/>
    <w:rsid w:val="005633A9"/>
    <w:rsid w:val="005932E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0006"/>
    <w:rsid w:val="006548FD"/>
    <w:rsid w:val="00657F8C"/>
    <w:rsid w:val="006674DD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84"/>
    <w:rsid w:val="007856BF"/>
    <w:rsid w:val="00790682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71096"/>
    <w:rsid w:val="0088050F"/>
    <w:rsid w:val="00880C37"/>
    <w:rsid w:val="0088466C"/>
    <w:rsid w:val="008909E6"/>
    <w:rsid w:val="008950C3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3112"/>
    <w:rsid w:val="00915FF7"/>
    <w:rsid w:val="00916AA0"/>
    <w:rsid w:val="00942622"/>
    <w:rsid w:val="00944903"/>
    <w:rsid w:val="009666F9"/>
    <w:rsid w:val="00980478"/>
    <w:rsid w:val="00992A4C"/>
    <w:rsid w:val="0099400A"/>
    <w:rsid w:val="0099567E"/>
    <w:rsid w:val="009964C5"/>
    <w:rsid w:val="009B3A6F"/>
    <w:rsid w:val="009B7519"/>
    <w:rsid w:val="009B7A7E"/>
    <w:rsid w:val="009C12CC"/>
    <w:rsid w:val="009C58CF"/>
    <w:rsid w:val="009D69FC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05730"/>
    <w:rsid w:val="00B128D6"/>
    <w:rsid w:val="00B27741"/>
    <w:rsid w:val="00B32FCC"/>
    <w:rsid w:val="00B343FE"/>
    <w:rsid w:val="00B34E30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0F98"/>
    <w:rsid w:val="00BC673F"/>
    <w:rsid w:val="00BD6A95"/>
    <w:rsid w:val="00BE78E8"/>
    <w:rsid w:val="00BF0187"/>
    <w:rsid w:val="00BF23F3"/>
    <w:rsid w:val="00BF723B"/>
    <w:rsid w:val="00BF7BB1"/>
    <w:rsid w:val="00C02A51"/>
    <w:rsid w:val="00C0390B"/>
    <w:rsid w:val="00C1074B"/>
    <w:rsid w:val="00C169A7"/>
    <w:rsid w:val="00C17BBF"/>
    <w:rsid w:val="00C26257"/>
    <w:rsid w:val="00C326EF"/>
    <w:rsid w:val="00C44067"/>
    <w:rsid w:val="00C539FD"/>
    <w:rsid w:val="00C56BA3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17AAD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A119F"/>
    <w:rsid w:val="00DB5A8F"/>
    <w:rsid w:val="00DC6D41"/>
    <w:rsid w:val="00DD1AB6"/>
    <w:rsid w:val="00DD5558"/>
    <w:rsid w:val="00DE4BF2"/>
    <w:rsid w:val="00DF0F87"/>
    <w:rsid w:val="00DF1EED"/>
    <w:rsid w:val="00DF1F15"/>
    <w:rsid w:val="00DF43B8"/>
    <w:rsid w:val="00DF7D79"/>
    <w:rsid w:val="00E01139"/>
    <w:rsid w:val="00E02935"/>
    <w:rsid w:val="00E05064"/>
    <w:rsid w:val="00E075B5"/>
    <w:rsid w:val="00E36AB9"/>
    <w:rsid w:val="00E53E6A"/>
    <w:rsid w:val="00E56789"/>
    <w:rsid w:val="00E60D1E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15643"/>
    <w:rsid w:val="00F22AFD"/>
    <w:rsid w:val="00F3321D"/>
    <w:rsid w:val="00F3380A"/>
    <w:rsid w:val="00F3708E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2AAB"/>
    <w:rsid w:val="00FB59B4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D53DB0-FAB5-44FB-AD63-3A01E9354E12}"/>
</file>

<file path=customXml/itemProps2.xml><?xml version="1.0" encoding="utf-8"?>
<ds:datastoreItem xmlns:ds="http://schemas.openxmlformats.org/officeDocument/2006/customXml" ds:itemID="{3239F502-1F1F-496B-82A7-7219B17EABE4}"/>
</file>

<file path=customXml/itemProps3.xml><?xml version="1.0" encoding="utf-8"?>
<ds:datastoreItem xmlns:ds="http://schemas.openxmlformats.org/officeDocument/2006/customXml" ds:itemID="{914C2A97-DDF3-4310-89C1-AD6C3BCE5B9C}"/>
</file>

<file path=customXml/itemProps4.xml><?xml version="1.0" encoding="utf-8"?>
<ds:datastoreItem xmlns:ds="http://schemas.openxmlformats.org/officeDocument/2006/customXml" ds:itemID="{697D87FB-F41E-4FFD-928D-8BE73176BF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1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Shahriyar Khajiyev</cp:lastModifiedBy>
  <cp:revision>86</cp:revision>
  <cp:lastPrinted>2022-11-07T15:40:00Z</cp:lastPrinted>
  <dcterms:created xsi:type="dcterms:W3CDTF">2020-10-30T14:37:00Z</dcterms:created>
  <dcterms:modified xsi:type="dcterms:W3CDTF">2023-01-24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